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FDA23" w14:textId="77777777" w:rsidR="008F3AEE" w:rsidRPr="008F3AEE" w:rsidRDefault="008F3AEE" w:rsidP="008F3AEE">
      <w:pPr>
        <w:rPr>
          <w:sz w:val="28"/>
          <w:szCs w:val="28"/>
        </w:rPr>
      </w:pPr>
      <w:proofErr w:type="spellStart"/>
      <w:r w:rsidRPr="008F3AEE">
        <w:rPr>
          <w:sz w:val="28"/>
          <w:szCs w:val="28"/>
          <w:highlight w:val="yellow"/>
        </w:rPr>
        <w:t>Northbury</w:t>
      </w:r>
      <w:proofErr w:type="spellEnd"/>
    </w:p>
    <w:p w14:paraId="53D060F5" w14:textId="77777777" w:rsidR="008F3AEE" w:rsidRDefault="008F3AEE" w:rsidP="008F3AEE">
      <w:r>
        <w:t>Block name: Federation of Northern Ontario Municipalities</w:t>
      </w:r>
    </w:p>
    <w:p w14:paraId="7C2474BC" w14:textId="77777777" w:rsidR="008F3AEE" w:rsidRDefault="008F3AEE" w:rsidP="008F3AEE">
      <w:r>
        <w:t xml:space="preserve">Check in: May 5th, </w:t>
      </w:r>
      <w:proofErr w:type="gramStart"/>
      <w:r>
        <w:t>2024</w:t>
      </w:r>
      <w:proofErr w:type="gramEnd"/>
    </w:p>
    <w:p w14:paraId="1D9F596B" w14:textId="77777777" w:rsidR="008F3AEE" w:rsidRDefault="008F3AEE" w:rsidP="008F3AEE">
      <w:r>
        <w:t>Rate: $129.00 + taxes per night. Rate includes breakfast.</w:t>
      </w:r>
    </w:p>
    <w:p w14:paraId="053620F0" w14:textId="77777777" w:rsidR="008F3AEE" w:rsidRDefault="008F3AEE" w:rsidP="008F3AEE">
      <w:r>
        <w:t>Guests will need to call us directly to book within the block 705-675-5602 or toll free 1-800-461-</w:t>
      </w:r>
    </w:p>
    <w:p w14:paraId="089A3A1C" w14:textId="77777777" w:rsidR="008F3AEE" w:rsidRDefault="008F3AEE" w:rsidP="008F3AEE">
      <w:r>
        <w:t>1144. Guests will need to mention they are with the Federation block.</w:t>
      </w:r>
    </w:p>
    <w:p w14:paraId="1FB3EA03" w14:textId="77777777" w:rsidR="008F3AEE" w:rsidRPr="008F3AEE" w:rsidRDefault="008F3AEE" w:rsidP="008F3AEE">
      <w:pPr>
        <w:rPr>
          <w:sz w:val="28"/>
          <w:szCs w:val="28"/>
        </w:rPr>
      </w:pPr>
      <w:proofErr w:type="spellStart"/>
      <w:r w:rsidRPr="008F3AEE">
        <w:rPr>
          <w:sz w:val="28"/>
          <w:szCs w:val="28"/>
          <w:highlight w:val="yellow"/>
        </w:rPr>
        <w:t>Travelway</w:t>
      </w:r>
      <w:proofErr w:type="spellEnd"/>
      <w:r w:rsidRPr="008F3AEE">
        <w:rPr>
          <w:sz w:val="28"/>
          <w:szCs w:val="28"/>
          <w:highlight w:val="yellow"/>
        </w:rPr>
        <w:t xml:space="preserve"> Inn</w:t>
      </w:r>
    </w:p>
    <w:p w14:paraId="54254483" w14:textId="77777777" w:rsidR="008F3AEE" w:rsidRDefault="008F3AEE" w:rsidP="008F3AEE">
      <w:r>
        <w:t xml:space="preserve">For your convenience, a block of rooms has been set aside at the </w:t>
      </w:r>
      <w:proofErr w:type="spellStart"/>
      <w:r>
        <w:t>Travelway</w:t>
      </w:r>
      <w:proofErr w:type="spellEnd"/>
      <w:r>
        <w:t xml:space="preserve"> Inn at a special </w:t>
      </w:r>
      <w:proofErr w:type="gramStart"/>
      <w:r>
        <w:t>rate</w:t>
      </w:r>
      <w:proofErr w:type="gramEnd"/>
    </w:p>
    <w:p w14:paraId="34C2441C" w14:textId="77777777" w:rsidR="008F3AEE" w:rsidRDefault="008F3AEE" w:rsidP="008F3AEE">
      <w:r>
        <w:t>for all delegates.</w:t>
      </w:r>
    </w:p>
    <w:p w14:paraId="1BBBBCF1" w14:textId="77777777" w:rsidR="008F3AEE" w:rsidRDefault="008F3AEE" w:rsidP="008F3AEE">
      <w:r>
        <w:t xml:space="preserve">To book your room at the </w:t>
      </w:r>
      <w:proofErr w:type="spellStart"/>
      <w:r>
        <w:t>Travelway</w:t>
      </w:r>
      <w:proofErr w:type="spellEnd"/>
      <w:r>
        <w:t xml:space="preserve"> Inn Sudbury, please call the hotel directly at</w:t>
      </w:r>
    </w:p>
    <w:p w14:paraId="0C4C2A11" w14:textId="77777777" w:rsidR="008F3AEE" w:rsidRDefault="008F3AEE" w:rsidP="008F3AEE">
      <w:r>
        <w:t xml:space="preserve">705-522-1122 or toll free at 1-800-461-4883. Please indicate you would like to book a </w:t>
      </w:r>
      <w:proofErr w:type="gramStart"/>
      <w:r>
        <w:t>room</w:t>
      </w:r>
      <w:proofErr w:type="gramEnd"/>
    </w:p>
    <w:p w14:paraId="60F690B6" w14:textId="77777777" w:rsidR="008F3AEE" w:rsidRDefault="008F3AEE" w:rsidP="008F3AEE">
      <w:r>
        <w:t>under the following Group Block:</w:t>
      </w:r>
    </w:p>
    <w:p w14:paraId="6E1A7B58" w14:textId="77777777" w:rsidR="008F3AEE" w:rsidRDefault="008F3AEE" w:rsidP="008F3AEE">
      <w:r>
        <w:t>FONOM - Release Date April 5, 2024</w:t>
      </w:r>
    </w:p>
    <w:p w14:paraId="08FAC806" w14:textId="77777777" w:rsidR="008F3AEE" w:rsidRDefault="008F3AEE" w:rsidP="008F3AEE">
      <w:r>
        <w:t>· Any rooms not reserved by the Release Date will be removed from the original reservation</w:t>
      </w:r>
    </w:p>
    <w:p w14:paraId="17D834C5" w14:textId="77777777" w:rsidR="008F3AEE" w:rsidRDefault="008F3AEE" w:rsidP="008F3AEE">
      <w:r>
        <w:t>block and placed into our General Inventory for other Guests to book. To avoid</w:t>
      </w:r>
    </w:p>
    <w:p w14:paraId="5C6D31F2" w14:textId="77777777" w:rsidR="008F3AEE" w:rsidRDefault="008F3AEE" w:rsidP="008F3AEE">
      <w:proofErr w:type="gramStart"/>
      <w:r>
        <w:t>disappointment</w:t>
      </w:r>
      <w:proofErr w:type="gramEnd"/>
      <w:r>
        <w:t xml:space="preserve"> please ensure that all required hotel rooms are reserved and guaranteed by</w:t>
      </w:r>
    </w:p>
    <w:p w14:paraId="6421FC96" w14:textId="77777777" w:rsidR="008F3AEE" w:rsidRDefault="008F3AEE" w:rsidP="008F3AEE">
      <w:r>
        <w:t xml:space="preserve">the release </w:t>
      </w:r>
      <w:proofErr w:type="gramStart"/>
      <w:r>
        <w:t>date</w:t>
      </w:r>
      <w:proofErr w:type="gramEnd"/>
      <w:r>
        <w:t>.</w:t>
      </w:r>
    </w:p>
    <w:p w14:paraId="06E3E102" w14:textId="77777777" w:rsidR="008F3AEE" w:rsidRDefault="008F3AEE" w:rsidP="008F3AEE">
      <w:r>
        <w:t>· Any property direct bookings made after the release date can be added to the Group, the</w:t>
      </w:r>
    </w:p>
    <w:p w14:paraId="6F3BCD62" w14:textId="77777777" w:rsidR="008F3AEE" w:rsidRDefault="008F3AEE" w:rsidP="008F3AEE">
      <w:r>
        <w:t>rate will be honoured contingent on room availability.</w:t>
      </w:r>
    </w:p>
    <w:p w14:paraId="644329A0" w14:textId="77777777" w:rsidR="008F3AEE" w:rsidRDefault="008F3AEE" w:rsidP="008F3AEE">
      <w:r>
        <w:t>· Guests have until 4pm the day of arrival to change our cancel any individual bookings.</w:t>
      </w:r>
    </w:p>
    <w:p w14:paraId="7FA0D73B" w14:textId="77777777" w:rsidR="008F3AEE" w:rsidRDefault="008F3AEE" w:rsidP="008F3AEE">
      <w:r>
        <w:t>· Our rates include a complimentary hot breakfast every morning, free Wi-fi and</w:t>
      </w:r>
    </w:p>
    <w:p w14:paraId="586DF927" w14:textId="77777777" w:rsidR="008F3AEE" w:rsidRDefault="008F3AEE" w:rsidP="008F3AEE">
      <w:r>
        <w:t>complimentary parking.</w:t>
      </w:r>
    </w:p>
    <w:p w14:paraId="7B3CFD69" w14:textId="77777777" w:rsidR="008F3AEE" w:rsidRDefault="008F3AEE" w:rsidP="008F3AEE">
      <w:pPr>
        <w:rPr>
          <w:sz w:val="28"/>
          <w:szCs w:val="28"/>
          <w:highlight w:val="yellow"/>
        </w:rPr>
      </w:pPr>
    </w:p>
    <w:p w14:paraId="454C1702" w14:textId="77777777" w:rsidR="008F3AEE" w:rsidRDefault="008F3AEE" w:rsidP="008F3AEE">
      <w:pPr>
        <w:rPr>
          <w:sz w:val="28"/>
          <w:szCs w:val="28"/>
          <w:highlight w:val="yellow"/>
        </w:rPr>
      </w:pPr>
    </w:p>
    <w:p w14:paraId="23E14B59" w14:textId="77777777" w:rsidR="008F3AEE" w:rsidRDefault="008F3AEE" w:rsidP="008F3AEE">
      <w:pPr>
        <w:rPr>
          <w:sz w:val="28"/>
          <w:szCs w:val="28"/>
          <w:highlight w:val="yellow"/>
        </w:rPr>
      </w:pPr>
    </w:p>
    <w:p w14:paraId="0DFC3DCA" w14:textId="131B92F4" w:rsidR="008F3AEE" w:rsidRPr="008F3AEE" w:rsidRDefault="008F3AEE" w:rsidP="008F3AEE">
      <w:pPr>
        <w:rPr>
          <w:sz w:val="28"/>
          <w:szCs w:val="28"/>
        </w:rPr>
      </w:pPr>
      <w:r w:rsidRPr="008F3AEE">
        <w:rPr>
          <w:sz w:val="28"/>
          <w:szCs w:val="28"/>
          <w:highlight w:val="yellow"/>
        </w:rPr>
        <w:t>Hampton Inn</w:t>
      </w:r>
    </w:p>
    <w:p w14:paraId="20DB2216" w14:textId="77777777" w:rsidR="008F3AEE" w:rsidRDefault="008F3AEE" w:rsidP="008F3AEE">
      <w:r>
        <w:t>HAMPTON INN SUDBURY_2024 FONOM CONFERENCE_MAY 4-10, 2024_HILTON DIRECT BOOKING LINK</w:t>
      </w:r>
    </w:p>
    <w:p w14:paraId="11B76635" w14:textId="77777777" w:rsidR="008F3AEE" w:rsidRDefault="008F3AEE" w:rsidP="008F3AEE">
      <w:r>
        <w:t xml:space="preserve">Rooms will be held in the block until March 31, 2024. Any reservations booked after this date will </w:t>
      </w:r>
      <w:proofErr w:type="gramStart"/>
      <w:r>
        <w:t>be</w:t>
      </w:r>
      <w:proofErr w:type="gramEnd"/>
    </w:p>
    <w:p w14:paraId="6C144C0A" w14:textId="43D8CC48" w:rsidR="008F3AEE" w:rsidRDefault="008F3AEE" w:rsidP="008F3AEE">
      <w:r>
        <w:t>subject to availability at our best available rate.</w:t>
      </w:r>
    </w:p>
    <w:p w14:paraId="469BBA79" w14:textId="77777777" w:rsidR="008F3AEE" w:rsidRDefault="008F3AEE" w:rsidP="008F3AEE"/>
    <w:p w14:paraId="3F34068A" w14:textId="77777777" w:rsidR="008F3AEE" w:rsidRDefault="008F3AEE" w:rsidP="008F3AEE"/>
    <w:p w14:paraId="2A5A465E" w14:textId="77777777" w:rsidR="008F3AEE" w:rsidRPr="008F3AEE" w:rsidRDefault="008F3AEE" w:rsidP="008F3A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</w:pPr>
      <w:r w:rsidRPr="008F3AEE">
        <w:rPr>
          <w:rFonts w:ascii="Arial" w:eastAsia="Times New Roman" w:hAnsi="Arial" w:cs="Arial"/>
          <w:b/>
          <w:bCs/>
          <w:color w:val="222222"/>
          <w:kern w:val="0"/>
          <w:lang w:eastAsia="en-CA"/>
          <w14:ligatures w14:val="none"/>
        </w:rPr>
        <w:t>Radisson Hotel Sudbury</w:t>
      </w:r>
    </w:p>
    <w:p w14:paraId="644A530C" w14:textId="77777777" w:rsidR="008F3AEE" w:rsidRPr="008F3AEE" w:rsidRDefault="008F3AEE" w:rsidP="008F3A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</w:pPr>
      <w:r w:rsidRPr="008F3AEE"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  <w:t>85 Ste Anne Road,</w:t>
      </w:r>
    </w:p>
    <w:p w14:paraId="1260D777" w14:textId="77777777" w:rsidR="008F3AEE" w:rsidRPr="008F3AEE" w:rsidRDefault="008F3AEE" w:rsidP="008F3A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</w:pPr>
      <w:r w:rsidRPr="008F3AEE"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  <w:t>Sudbury, ON</w:t>
      </w:r>
    </w:p>
    <w:p w14:paraId="2836BD7C" w14:textId="77777777" w:rsidR="008F3AEE" w:rsidRPr="008F3AEE" w:rsidRDefault="008F3AEE" w:rsidP="008F3A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</w:pPr>
      <w:r w:rsidRPr="008F3AEE"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  <w:t>P3E 4S4</w:t>
      </w:r>
    </w:p>
    <w:p w14:paraId="570FFBF0" w14:textId="77777777" w:rsidR="008F3AEE" w:rsidRPr="008F3AEE" w:rsidRDefault="008F3AEE" w:rsidP="008F3A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</w:pPr>
      <w:hyperlink r:id="rId4" w:tgtFrame="_blank" w:history="1">
        <w:r w:rsidRPr="008F3AEE">
          <w:rPr>
            <w:rFonts w:ascii="Arial" w:eastAsia="Times New Roman" w:hAnsi="Arial" w:cs="Arial"/>
            <w:color w:val="1155CC"/>
            <w:kern w:val="0"/>
            <w:u w:val="single"/>
            <w:lang w:eastAsia="en-CA"/>
            <w14:ligatures w14:val="none"/>
          </w:rPr>
          <w:t>www.radisson.com/sudbury</w:t>
        </w:r>
      </w:hyperlink>
    </w:p>
    <w:p w14:paraId="6FE24375" w14:textId="77777777" w:rsidR="008F3AEE" w:rsidRDefault="008F3AEE" w:rsidP="008F3AEE"/>
    <w:p w14:paraId="27DE9BE4" w14:textId="77777777" w:rsidR="008F3AEE" w:rsidRDefault="008F3AEE" w:rsidP="008F3AEE"/>
    <w:p w14:paraId="1166DCD9" w14:textId="77777777" w:rsidR="008F3AEE" w:rsidRPr="008F3AEE" w:rsidRDefault="008F3AEE" w:rsidP="008F3A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</w:pPr>
      <w:r w:rsidRPr="008F3AEE">
        <w:rPr>
          <w:rFonts w:ascii="Arial" w:eastAsia="Times New Roman" w:hAnsi="Arial" w:cs="Arial"/>
          <w:b/>
          <w:bCs/>
          <w:color w:val="222222"/>
          <w:kern w:val="0"/>
          <w:lang w:eastAsia="en-CA"/>
          <w14:ligatures w14:val="none"/>
        </w:rPr>
        <w:t>Here are the details:</w:t>
      </w:r>
    </w:p>
    <w:p w14:paraId="32333624" w14:textId="77777777" w:rsidR="008F3AEE" w:rsidRPr="008F3AEE" w:rsidRDefault="008F3AEE" w:rsidP="008F3A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</w:pPr>
      <w:r w:rsidRPr="008F3AEE"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  <w:t> </w:t>
      </w:r>
    </w:p>
    <w:p w14:paraId="71B0DD97" w14:textId="77777777" w:rsidR="008F3AEE" w:rsidRPr="008F3AEE" w:rsidRDefault="008F3AEE" w:rsidP="008F3A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</w:pPr>
      <w:r w:rsidRPr="008F3AEE">
        <w:rPr>
          <w:rFonts w:ascii="Arial" w:eastAsia="Times New Roman" w:hAnsi="Arial" w:cs="Arial"/>
          <w:b/>
          <w:bCs/>
          <w:color w:val="222222"/>
          <w:kern w:val="0"/>
          <w:lang w:eastAsia="en-CA"/>
          <w14:ligatures w14:val="none"/>
        </w:rPr>
        <w:t>Event Dates</w:t>
      </w:r>
      <w:r w:rsidRPr="008F3AEE"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  <w:t>: May 6th - 8th, 2024</w:t>
      </w:r>
    </w:p>
    <w:p w14:paraId="2931D3E1" w14:textId="77777777" w:rsidR="008F3AEE" w:rsidRPr="008F3AEE" w:rsidRDefault="008F3AEE" w:rsidP="008F3A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</w:pPr>
      <w:r w:rsidRPr="008F3AEE">
        <w:rPr>
          <w:rFonts w:ascii="Arial" w:eastAsia="Times New Roman" w:hAnsi="Arial" w:cs="Arial"/>
          <w:b/>
          <w:bCs/>
          <w:color w:val="222222"/>
          <w:kern w:val="0"/>
          <w:lang w:eastAsia="en-CA"/>
          <w14:ligatures w14:val="none"/>
        </w:rPr>
        <w:t>Check-in and Check-out</w:t>
      </w:r>
      <w:r w:rsidRPr="008F3AEE"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  <w:t>: Available between May 4th - 10th, 2024</w:t>
      </w:r>
    </w:p>
    <w:p w14:paraId="779A3979" w14:textId="77777777" w:rsidR="008F3AEE" w:rsidRPr="008F3AEE" w:rsidRDefault="008F3AEE" w:rsidP="008F3A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</w:pPr>
      <w:r w:rsidRPr="008F3AEE">
        <w:rPr>
          <w:rFonts w:ascii="Arial" w:eastAsia="Times New Roman" w:hAnsi="Arial" w:cs="Arial"/>
          <w:b/>
          <w:bCs/>
          <w:color w:val="222222"/>
          <w:kern w:val="0"/>
          <w:lang w:eastAsia="en-CA"/>
          <w14:ligatures w14:val="none"/>
        </w:rPr>
        <w:t>Room Rate:</w:t>
      </w:r>
      <w:r w:rsidRPr="008F3AEE"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  <w:t> Enjoy a discounted rate of $159 per night, plus applicable taxes.</w:t>
      </w:r>
    </w:p>
    <w:p w14:paraId="729BD5E2" w14:textId="77777777" w:rsidR="008F3AEE" w:rsidRPr="008F3AEE" w:rsidRDefault="008F3AEE" w:rsidP="008F3A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</w:pPr>
      <w:r w:rsidRPr="008F3AEE">
        <w:rPr>
          <w:rFonts w:ascii="Arial" w:eastAsia="Times New Roman" w:hAnsi="Arial" w:cs="Arial"/>
          <w:b/>
          <w:bCs/>
          <w:color w:val="222222"/>
          <w:kern w:val="0"/>
          <w:lang w:eastAsia="en-CA"/>
          <w14:ligatures w14:val="none"/>
        </w:rPr>
        <w:t>Inclusions:</w:t>
      </w:r>
      <w:r w:rsidRPr="008F3AEE"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  <w:t> Your stay comes complete with complimentary hot breakfast, parking, and Wi-Fi access.</w:t>
      </w:r>
    </w:p>
    <w:p w14:paraId="5F6933EA" w14:textId="77777777" w:rsidR="008F3AEE" w:rsidRPr="008F3AEE" w:rsidRDefault="008F3AEE" w:rsidP="008F3A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</w:pPr>
      <w:r w:rsidRPr="008F3AEE"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  <w:t> </w:t>
      </w:r>
    </w:p>
    <w:p w14:paraId="61F978BD" w14:textId="77777777" w:rsidR="008F3AEE" w:rsidRPr="008F3AEE" w:rsidRDefault="008F3AEE" w:rsidP="008F3A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</w:pPr>
      <w:r w:rsidRPr="008F3AEE"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  <w:t>To secure these exclusive rates, guests can easily make their reservations via our front desk email at </w:t>
      </w:r>
      <w:hyperlink r:id="rId5" w:tgtFrame="_blank" w:history="1">
        <w:r w:rsidRPr="008F3AEE">
          <w:rPr>
            <w:rFonts w:ascii="Arial" w:eastAsia="Times New Roman" w:hAnsi="Arial" w:cs="Arial"/>
            <w:color w:val="1155CC"/>
            <w:kern w:val="0"/>
            <w:u w:val="single"/>
            <w:lang w:eastAsia="en-CA"/>
            <w14:ligatures w14:val="none"/>
          </w:rPr>
          <w:t>fdesk@radissonsudbury.com</w:t>
        </w:r>
      </w:hyperlink>
      <w:r w:rsidRPr="008F3AEE"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  <w:t>  or </w:t>
      </w:r>
      <w:hyperlink r:id="rId6" w:tgtFrame="_blank" w:history="1">
        <w:r w:rsidRPr="008F3AEE">
          <w:rPr>
            <w:rFonts w:ascii="Arial" w:eastAsia="Times New Roman" w:hAnsi="Arial" w:cs="Arial"/>
            <w:color w:val="1155CC"/>
            <w:kern w:val="0"/>
            <w:u w:val="single"/>
            <w:lang w:eastAsia="en-CA"/>
            <w14:ligatures w14:val="none"/>
          </w:rPr>
          <w:t>fom@radissonsudbury.com</w:t>
        </w:r>
      </w:hyperlink>
      <w:r w:rsidRPr="008F3AEE">
        <w:rPr>
          <w:rFonts w:ascii="Arial" w:eastAsia="Times New Roman" w:hAnsi="Arial" w:cs="Arial"/>
          <w:color w:val="222222"/>
          <w:kern w:val="0"/>
          <w:lang w:eastAsia="en-CA"/>
          <w14:ligatures w14:val="none"/>
        </w:rPr>
        <w:t>  or simply give us a call at 7056751123. Additionally, we'll be sending a direct booking URL for added convenience.</w:t>
      </w:r>
    </w:p>
    <w:p w14:paraId="3B9A5763" w14:textId="77777777" w:rsidR="008F3AEE" w:rsidRDefault="008F3AEE" w:rsidP="008F3AEE"/>
    <w:sectPr w:rsidR="008F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0NDazMLewMLSwNDVR0lEKTi0uzszPAykwrAUANPI2NiwAAAA="/>
  </w:docVars>
  <w:rsids>
    <w:rsidRoot w:val="008F3AEE"/>
    <w:rsid w:val="008F3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3ED55"/>
  <w15:chartTrackingRefBased/>
  <w15:docId w15:val="{22CDEDDF-44BD-4427-A0DE-E0418FDD5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F3AE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F3AE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F3AE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F3AE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3AE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3AE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3AE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3AE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3AE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3AE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F3AE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F3AE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F3AE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3AE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3AE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3AE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3AE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3AE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F3AE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3A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F3AE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F3AE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F3AE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F3AE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F3AE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F3AE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3AE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3AE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F3AEE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semiHidden/>
    <w:unhideWhenUsed/>
    <w:rsid w:val="008F3AE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9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fom@radissonsudbury.com" TargetMode="External"/><Relationship Id="rId5" Type="http://schemas.openxmlformats.org/officeDocument/2006/relationships/hyperlink" Target="mailto:fdesk@radissonsudbury.com" TargetMode="External"/><Relationship Id="rId4" Type="http://schemas.openxmlformats.org/officeDocument/2006/relationships/hyperlink" Target="http://www.radisson.com/sudbur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7</Words>
  <Characters>2039</Characters>
  <Application>Microsoft Office Word</Application>
  <DocSecurity>0</DocSecurity>
  <Lines>16</Lines>
  <Paragraphs>4</Paragraphs>
  <ScaleCrop>false</ScaleCrop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 Bain</dc:creator>
  <cp:keywords/>
  <dc:description/>
  <cp:lastModifiedBy>Mac Bain</cp:lastModifiedBy>
  <cp:revision>1</cp:revision>
  <dcterms:created xsi:type="dcterms:W3CDTF">2024-04-20T19:08:00Z</dcterms:created>
  <dcterms:modified xsi:type="dcterms:W3CDTF">2024-04-20T19:10:00Z</dcterms:modified>
</cp:coreProperties>
</file>